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Binanc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yB7ni5HMQcDr59O_ElNcDEzmLd1TWb1gpP1okWiZpY4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3">
        <w:r>
          <w:rPr>
            <w:rStyle w:val="Hyperlink"/>
            <w:b/>
            <w:bCs/>
          </w:rPr>
          <w:t xml:space="preserve">Binance Smart Chain (BSC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innovative blockchain solution that runs parallel to Binance Chain, enabling smart contracts and lower fees through a system of 21 validators using the Proof of Staked Authority (PoSA) consensu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Binance Smart Chain: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BscScan</w:t>
        </w:r>
      </w:hyperlink>
      <w:r>
        <w:t xml:space="preserve">: Explore and search the Binance blockchain for transactions, addresses, tokens, and other activities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3">
        <w:r>
          <w:rPr>
            <w:rStyle w:val="Hyperlink"/>
            <w:b/>
            <w:bCs/>
          </w:rPr>
          <w:t xml:space="preserve">An Introduction to BNB Smart Chain (BSC)</w:t>
        </w:r>
      </w:hyperlink>
      <w:r>
        <w:t xml:space="preserve">: Understand the mechanics of BSC and its interoperability features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Guide to BNB Chain</w:t>
        </w:r>
      </w:hyperlink>
      <w:r>
        <w:t xml:space="preserve">: Learn about BNB Chain’s compatibility with Ethereum Virtual Machine (EVM) and smart contracts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Binance Smart Chain (BSC) Explained</w:t>
        </w:r>
      </w:hyperlink>
      <w:r>
        <w:t xml:space="preserve">: Dive into the purpose and differences between BSC and Binance Chain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How to Get Started with BNB Smart Chain (BSC)</w:t>
        </w:r>
      </w:hyperlink>
      <w:r>
        <w:t xml:space="preserve">: Practical information on getting started with BSC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s://101blockchains.com/binance-smart-chain/" TargetMode="External" /><Relationship Type="http://schemas.openxmlformats.org/officeDocument/2006/relationships/hyperlink" Id="rId27" Target="https://academy.binance.com/en/articles/how-to-get-started-with-binance-smart-chain-bsc" TargetMode="External" /><Relationship Type="http://schemas.openxmlformats.org/officeDocument/2006/relationships/hyperlink" Id="rId26" Target="https://bscscan.com/" TargetMode="External" /><Relationship Type="http://schemas.openxmlformats.org/officeDocument/2006/relationships/hyperlink" Id="rId25" Target="https://finbold.com/guide/binance-smart-chain/" TargetMode="External" /><Relationship Type="http://schemas.openxmlformats.org/officeDocument/2006/relationships/hyperlink" Id="rId24" Target="https://www.coinbase.com/cloud/discover/protocol-guides/guide-to-bnb-cha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101blockchains.com/binance-smart-chain/" TargetMode="External" /><Relationship Type="http://schemas.openxmlformats.org/officeDocument/2006/relationships/hyperlink" Id="rId27" Target="https://academy.binance.com/en/articles/how-to-get-started-with-binance-smart-chain-bsc" TargetMode="External" /><Relationship Type="http://schemas.openxmlformats.org/officeDocument/2006/relationships/hyperlink" Id="rId26" Target="https://bscscan.com/" TargetMode="External" /><Relationship Type="http://schemas.openxmlformats.org/officeDocument/2006/relationships/hyperlink" Id="rId25" Target="https://finbold.com/guide/binance-smart-chain/" TargetMode="External" /><Relationship Type="http://schemas.openxmlformats.org/officeDocument/2006/relationships/hyperlink" Id="rId24" Target="https://www.coinbase.com/cloud/discover/protocol-guides/guide-to-bnb-ch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45Z</dcterms:created>
  <dcterms:modified xsi:type="dcterms:W3CDTF">2024-03-23T04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